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14A34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4E14A36" w14:textId="18EF3248" w:rsidR="00E84CBF" w:rsidRPr="00231852" w:rsidRDefault="003B7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4E14A37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38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Contact Name</w:t>
      </w:r>
    </w:p>
    <w:p w14:paraId="74E14A39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Address</w:t>
      </w:r>
    </w:p>
    <w:p w14:paraId="74E14A3A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Address2</w:t>
      </w:r>
      <w:r w:rsidRPr="00231852">
        <w:rPr>
          <w:rFonts w:eastAsia="Arial"/>
          <w:lang w:eastAsia="en-US" w:bidi="en-US"/>
        </w:rPr>
        <w:tab/>
      </w:r>
    </w:p>
    <w:p w14:paraId="6C663BD1" w14:textId="77777777" w:rsidR="003B7D75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 xml:space="preserve">City, </w:t>
      </w:r>
    </w:p>
    <w:p w14:paraId="74E14A3B" w14:textId="2B68BEA3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State/Province</w:t>
      </w:r>
    </w:p>
    <w:p w14:paraId="74E14A3C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Zip/Postal Code</w:t>
      </w:r>
    </w:p>
    <w:p w14:paraId="74E14A3D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4E14A3E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4E14A3F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4E14A40" w14:textId="14599E3E" w:rsidR="00E84CBF" w:rsidRPr="001833C9" w:rsidRDefault="003B7D7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5F1146" w:rsidRPr="00231852">
        <w:rPr>
          <w:rFonts w:eastAsia="Arial"/>
          <w:b/>
          <w:color w:val="000000"/>
          <w:lang w:eastAsia="en-US" w:bidi="en-US"/>
        </w:rPr>
        <w:t xml:space="preserve">: </w:t>
      </w:r>
      <w:r w:rsidR="005F1146" w:rsidRPr="001833C9">
        <w:rPr>
          <w:rFonts w:eastAsia="Arial"/>
          <w:b/>
          <w:noProof/>
          <w:color w:val="000000"/>
          <w:lang w:eastAsia="en-US" w:bidi="en-US"/>
        </w:rPr>
        <w:t>CHARGE CARD APPROVAL</w:t>
      </w:r>
    </w:p>
    <w:p w14:paraId="74E14A41" w14:textId="77777777" w:rsidR="00E84CBF" w:rsidRPr="001833C9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4E14A42" w14:textId="77777777" w:rsidR="00E84CBF" w:rsidRPr="001833C9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74E14A43" w14:textId="77777777" w:rsidR="00E84CBF" w:rsidRPr="001833C9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1833C9">
        <w:rPr>
          <w:rFonts w:eastAsia="Arial"/>
          <w:noProof/>
          <w:color w:val="000000"/>
          <w:lang w:eastAsia="en-US" w:bidi="en-US"/>
        </w:rPr>
        <w:t>Dear [CONTACT NAME],</w:t>
      </w:r>
    </w:p>
    <w:p w14:paraId="74E14A44" w14:textId="77777777" w:rsidR="00E84CBF" w:rsidRPr="001833C9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74E14A45" w14:textId="71E8C631" w:rsidR="00E84CBF" w:rsidRPr="003748D2" w:rsidRDefault="0090722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are </w:t>
      </w:r>
      <w:r w:rsidR="002D4035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delighted </w:t>
      </w:r>
      <w:r w:rsidR="005F1146" w:rsidRPr="001833C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to </w:t>
      </w:r>
      <w:r w:rsidR="001833C9" w:rsidRPr="001833C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form</w:t>
      </w:r>
      <w:r w:rsidR="005F1146" w:rsidRPr="001833C9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5F1146" w:rsidRPr="003748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that a charge account has been approved in [YOUR NAME]. We welcome you as a new customer and hope that you will enjoy the convenience of your charge account.</w:t>
      </w:r>
    </w:p>
    <w:p w14:paraId="74E14A46" w14:textId="0A7725D6" w:rsidR="00E84CBF" w:rsidRPr="003748D2" w:rsidRDefault="00E84C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17F34488" w14:textId="77777777" w:rsidR="0032744E" w:rsidRPr="003748D2" w:rsidRDefault="003274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4E14A47" w14:textId="654A5B5F" w:rsidR="00E84CBF" w:rsidRPr="00610517" w:rsidRDefault="0090722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A</w:t>
      </w:r>
      <w:r w:rsidR="005F1146" w:rsidRPr="003748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credit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limit </w:t>
      </w:r>
      <w:r w:rsidR="005F1146" w:rsidRPr="0023185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f [AMOUNT]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has been added to your account</w:t>
      </w:r>
      <w:r w:rsidR="005F1146" w:rsidRPr="0023185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  <w:r w:rsidR="002D40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Should you,</w:t>
      </w:r>
      <w:r w:rsidR="00EB23F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at any </w:t>
      </w:r>
      <w:r w:rsidR="005F1146" w:rsidRPr="0023185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ime</w:t>
      </w:r>
      <w:r w:rsidR="002D40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="005F1146" w:rsidRPr="0023185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ish to </w:t>
      </w:r>
      <w:r w:rsidR="002D403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ncrease</w:t>
      </w:r>
      <w:r w:rsidR="005F1146" w:rsidRPr="0023185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credit line, a phone call or </w:t>
      </w:r>
      <w:r w:rsidR="003B7D7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 </w:t>
      </w:r>
      <w:r w:rsidR="003B7D75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v</w:t>
      </w:r>
      <w:r w:rsidR="005F1146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isit to our credit office </w:t>
      </w:r>
      <w:r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ill suffice in completing your request</w:t>
      </w:r>
      <w:r w:rsidR="005F1146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</w:t>
      </w:r>
    </w:p>
    <w:p w14:paraId="74E14A48" w14:textId="5F051D5D" w:rsidR="00E84CBF" w:rsidRPr="00610517" w:rsidRDefault="00E84C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2445180" w14:textId="77777777" w:rsidR="0032744E" w:rsidRPr="00610517" w:rsidRDefault="003274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4E14A49" w14:textId="41D1C9D4" w:rsidR="00E84CBF" w:rsidRPr="00A02B50" w:rsidRDefault="005F114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have enclosed your card a</w:t>
      </w:r>
      <w:r w:rsidR="0090722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s well as</w:t>
      </w:r>
      <w:r w:rsidR="00610517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our pamphlet that explains how to use your credit card</w:t>
      </w:r>
      <w:r w:rsidR="00610517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610517" w:rsidRPr="00610517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our billing procedure, </w:t>
      </w:r>
      <w:r w:rsidRPr="00A02B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us additional information</w:t>
      </w:r>
      <w:r w:rsidR="0090722C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you may</w:t>
      </w:r>
      <w:r w:rsidRPr="00A02B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find </w:t>
      </w:r>
      <w:r w:rsidR="00A02B50" w:rsidRPr="00A02B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h</w:t>
      </w:r>
      <w:r w:rsidR="00A02B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elp</w:t>
      </w:r>
      <w:r w:rsidRPr="00A02B50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ful.</w:t>
      </w:r>
    </w:p>
    <w:p w14:paraId="74E14A4A" w14:textId="71F777BC" w:rsidR="00E84CBF" w:rsidRPr="00A02B50" w:rsidRDefault="00E84CB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3DB95824" w14:textId="77777777" w:rsidR="0032744E" w:rsidRPr="00A02B50" w:rsidRDefault="0032744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4E14A4B" w14:textId="77777777" w:rsidR="00E84CBF" w:rsidRPr="00231852" w:rsidRDefault="005F114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3748D2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Thank you again for choosing to shop with us.</w:t>
      </w:r>
    </w:p>
    <w:p w14:paraId="74E14A4C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4D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4E" w14:textId="21AC294A" w:rsidR="00E84CBF" w:rsidRPr="00231852" w:rsidRDefault="00327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5F1146" w:rsidRPr="00231852">
        <w:rPr>
          <w:rFonts w:eastAsia="Arial"/>
          <w:lang w:eastAsia="en-US" w:bidi="en-US"/>
        </w:rPr>
        <w:t>,</w:t>
      </w:r>
    </w:p>
    <w:p w14:paraId="74E14A4F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50" w14:textId="64B8C922" w:rsidR="00E84CBF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009019C" w14:textId="148F7280" w:rsidR="0032744E" w:rsidRDefault="00327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E284E26" w14:textId="77777777" w:rsidR="0032744E" w:rsidRPr="00231852" w:rsidRDefault="003274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51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52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4E14A53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31852">
        <w:rPr>
          <w:rFonts w:eastAsia="Arial"/>
          <w:lang w:eastAsia="en-US" w:bidi="en-US"/>
        </w:rPr>
        <w:t>[YOUR NAME]</w:t>
      </w:r>
    </w:p>
    <w:p w14:paraId="74E14A54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31852">
        <w:rPr>
          <w:rFonts w:eastAsia="Arial"/>
          <w:color w:val="000000"/>
          <w:lang w:eastAsia="en-US" w:bidi="en-US"/>
        </w:rPr>
        <w:t>[YOUR TITLE]</w:t>
      </w:r>
    </w:p>
    <w:p w14:paraId="74E14A55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31852">
        <w:rPr>
          <w:rFonts w:eastAsia="Arial"/>
          <w:color w:val="000000"/>
          <w:lang w:eastAsia="en-US" w:bidi="en-US"/>
        </w:rPr>
        <w:t>[YOUR PHONE NUMBER]</w:t>
      </w:r>
    </w:p>
    <w:p w14:paraId="74E14A56" w14:textId="77777777" w:rsidR="00E84CBF" w:rsidRPr="00231852" w:rsidRDefault="005F114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31852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74E14A58" w14:textId="77777777" w:rsidR="00E84CBF" w:rsidRPr="00231852" w:rsidRDefault="00E84C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sectPr w:rsidR="00E84CBF" w:rsidRPr="00231852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34CDC" w14:textId="77777777" w:rsidR="00A81169" w:rsidRDefault="00A81169">
      <w:r>
        <w:separator/>
      </w:r>
    </w:p>
  </w:endnote>
  <w:endnote w:type="continuationSeparator" w:id="0">
    <w:p w14:paraId="29728583" w14:textId="77777777" w:rsidR="00A81169" w:rsidRDefault="00A81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4A5A" w14:textId="77777777" w:rsidR="00E84CBF" w:rsidRDefault="005F11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4E14A5B" w14:textId="77777777" w:rsidR="00E84CBF" w:rsidRDefault="005F11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4E14A5C" w14:textId="77777777" w:rsidR="00E84CBF" w:rsidRDefault="005F114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4E14A5D" w14:textId="77777777" w:rsidR="00E84CBF" w:rsidRDefault="00D2241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5F1146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750D1" w14:textId="77777777" w:rsidR="00A81169" w:rsidRDefault="00A81169">
      <w:r>
        <w:separator/>
      </w:r>
    </w:p>
  </w:footnote>
  <w:footnote w:type="continuationSeparator" w:id="0">
    <w:p w14:paraId="7B185A62" w14:textId="77777777" w:rsidR="00A81169" w:rsidRDefault="00A811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14A59" w14:textId="77777777" w:rsidR="00E84CBF" w:rsidRDefault="00E84CBF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U2NjEztDQzMTRW0lEKTi0uzszPAykwrgUAnBd7fywAAAA="/>
    <w:docVar w:name="Description" w:val="Use template to inform client of approval of charge account and credit limit"/>
    <w:docVar w:name="Excerpt" w:val="We are delighted to inform you that a charge account has been approved in [YOUR NAME]. We welcome you as a new customer and hope that you will enjoy the convenience of your charge account._x000a_A credit limit of [AMOUNT] has been added to your account. If at any time you wish to raise the credit line, a phone call or a visit to our credit office will suffice in completing your request._x000a_"/>
    <w:docVar w:name="Tags" w:val="charge card, credit, business documents, entrepreneurship, entrepreneur, customer charge card approval template, customer charge card approval example"/>
  </w:docVars>
  <w:rsids>
    <w:rsidRoot w:val="00E84CBF"/>
    <w:rsid w:val="001833C9"/>
    <w:rsid w:val="00231852"/>
    <w:rsid w:val="002D4035"/>
    <w:rsid w:val="0032744E"/>
    <w:rsid w:val="00331347"/>
    <w:rsid w:val="003748D2"/>
    <w:rsid w:val="003B7D75"/>
    <w:rsid w:val="00491BB5"/>
    <w:rsid w:val="005F1146"/>
    <w:rsid w:val="00610517"/>
    <w:rsid w:val="00667603"/>
    <w:rsid w:val="0067698F"/>
    <w:rsid w:val="0082278F"/>
    <w:rsid w:val="0090722C"/>
    <w:rsid w:val="00961EC2"/>
    <w:rsid w:val="00A02B50"/>
    <w:rsid w:val="00A81169"/>
    <w:rsid w:val="00B21985"/>
    <w:rsid w:val="00D22419"/>
    <w:rsid w:val="00D4356D"/>
    <w:rsid w:val="00E84CBF"/>
    <w:rsid w:val="00EA0CD9"/>
    <w:rsid w:val="00EB23F3"/>
    <w:rsid w:val="00F659B6"/>
    <w:rsid w:val="00F7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14A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677</Characters>
  <Application>Microsoft Office Word</Application>
  <DocSecurity>0</DocSecurity>
  <Lines>4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2:50:00Z</dcterms:created>
  <dcterms:modified xsi:type="dcterms:W3CDTF">2019-10-21T19:06:00Z</dcterms:modified>
  <cp:category/>
</cp:coreProperties>
</file>